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ren Cru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u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048 Kolze Ave, Schiller Park, IL, USA Schiller Park, IL, USA 601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lagu_2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71735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1/200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nc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5/201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